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45738A6" w:rsidR="00205545" w:rsidRDefault="0020554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205545">
        <w:rPr>
          <w:rFonts w:ascii="Arial" w:eastAsia="Times New Roman" w:hAnsi="Arial" w:cs="Arial"/>
          <w:b/>
          <w:sz w:val="32"/>
          <w:szCs w:val="32"/>
          <w:lang w:val="cs-CZ" w:eastAsia="cs-CZ"/>
        </w:rPr>
        <w:t>PROHLÁŠENÍ O BANKOVNÍM ÚČTU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6B44E839" w:rsidR="00205545" w:rsidRPr="00205545" w:rsidRDefault="0020554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Žádám, aby mi finanční podpora na pokrytí výdajů spojených s</w:t>
      </w:r>
      <w:r w:rsidR="0034621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 praktickou stáží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Erasmus+</w:t>
      </w:r>
      <w:r w:rsidR="00684E6B">
        <w:rPr>
          <w:rFonts w:ascii="Arial" w:eastAsia="Times New Roman" w:hAnsi="Arial" w:cs="Arial"/>
          <w:bCs/>
          <w:sz w:val="20"/>
          <w:szCs w:val="20"/>
          <w:vertAlign w:val="superscript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v </w:t>
      </w:r>
      <w:sdt>
        <w:sdtPr>
          <w:rPr>
            <w:rFonts w:ascii="Arial" w:eastAsia="Times New Roman" w:hAnsi="Arial" w:cs="Arial"/>
            <w:b/>
            <w:bCs/>
            <w:sz w:val="20"/>
            <w:szCs w:val="20"/>
            <w:lang w:val="cs-CZ" w:eastAsia="cs-CZ"/>
          </w:rPr>
          <w:id w:val="550033762"/>
          <w:placeholder>
            <w:docPart w:val="26BEBA5CBFED144CB8C0E5C275B0D5B4"/>
          </w:placeholder>
        </w:sdtPr>
        <w:sdtContent>
          <w:r w:rsidRPr="00205545">
            <w:rPr>
              <w:rFonts w:ascii="Arial" w:eastAsia="Times New Roman" w:hAnsi="Arial" w:cs="Arial"/>
              <w:b/>
              <w:bCs/>
              <w:sz w:val="20"/>
              <w:szCs w:val="20"/>
              <w:lang w:val="cs-CZ" w:eastAsia="cs-CZ"/>
            </w:rPr>
            <w:t>země</w:t>
          </w:r>
        </w:sdtContent>
      </w:sdt>
      <w:r w:rsidRPr="00205545"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byla poukázána na bankovní účet s níže uvedenou specifikací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ázev banky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ý název banky</w:t>
                </w:r>
              </w:p>
            </w:tc>
          </w:sdtContent>
        </w:sdt>
      </w:tr>
      <w:tr w:rsidR="00205545" w:rsidRPr="0087120B" w14:paraId="51D162D6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4502591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resa pobočky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1129510029"/>
              <w:placeholder>
                <w:docPart w:val="22C745DC6DC8D743867F9DD2BB1E57EA"/>
              </w:placeholder>
            </w:sdtPr>
            <w:sdtContent>
              <w:p w14:paraId="06219803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á adresa pobočky, kde je účet veden</w:t>
                </w:r>
              </w:p>
            </w:sdtContent>
          </w:sdt>
        </w:tc>
      </w:tr>
      <w:tr w:rsidR="00205545" w:rsidRPr="00714922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2D625DFD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29F648BC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jméno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</w:t>
                    </w:r>
                    <w:r w:rsidR="00714922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714922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0E61894C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5E00AA3B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příjmení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714922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4A7457CB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Adresa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15C20041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á adresa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majitele</w:t>
                </w: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účtu </w:t>
                </w:r>
              </w:p>
            </w:tc>
          </w:sdtContent>
        </w:sdt>
      </w:tr>
      <w:tr w:rsidR="00205545" w:rsidRPr="0087120B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Číslo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číslo účtu včetně kódu banky</w:t>
                </w:r>
              </w:p>
            </w:sdtContent>
          </w:sdt>
        </w:tc>
      </w:tr>
      <w:tr w:rsidR="00205545" w:rsidRPr="0087120B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Content>
              <w:p w14:paraId="7D0E0DD8" w14:textId="18993FEC" w:rsidR="00205545" w:rsidRPr="00205545" w:rsidRDefault="0087120B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CZxx </w:t>
                </w:r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 xxxx xxxx xxxx</w:t>
                </w:r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ěna, ve které je účet veden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Content>
              <w:p w14:paraId="44C0A8C0" w14:textId="0C2A3594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CZK/EUR</w:t>
                </w:r>
                <w:r w:rsidR="008A43BD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– vyberte měnu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6DF71EF5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žadatele</w:t>
            </w:r>
            <w:r w:rsidR="007B3EF7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/</w:t>
            </w:r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Content>
              <w:p w14:paraId="47E76A3E" w14:textId="4E0F53C3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jméno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</w:t>
                </w:r>
                <w:r w:rsidR="007B3EF7">
                  <w:rPr>
                    <w:rFonts w:ascii="Arial" w:eastAsia="Times New Roman" w:hAnsi="Arial" w:cs="Arial"/>
                    <w:b/>
                    <w:lang w:val="cs-CZ" w:eastAsia="cs-CZ"/>
                  </w:rPr>
                  <w:t>/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080A858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žadatele</w:t>
            </w:r>
            <w:r w:rsidR="007B3EF7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/</w:t>
            </w:r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Content>
              <w:p w14:paraId="79767FE9" w14:textId="38F5C9AA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příjmení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</w:t>
                </w:r>
                <w:r w:rsidR="007B3EF7">
                  <w:rPr>
                    <w:rFonts w:ascii="Arial" w:eastAsia="Times New Roman" w:hAnsi="Arial" w:cs="Arial"/>
                    <w:b/>
                    <w:lang w:val="cs-CZ" w:eastAsia="cs-CZ"/>
                  </w:rPr>
                  <w:t>/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AEC1660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87120B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showingPlcHdr/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77777777" w:rsidR="00205545" w:rsidRPr="00205545" w:rsidRDefault="0020554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color w:val="808080"/>
                    <w:sz w:val="20"/>
                    <w:szCs w:val="20"/>
                    <w:lang w:val="cs-CZ" w:eastAsia="cs-CZ"/>
                  </w:rPr>
                  <w:t>Klikněte sem a zadejte datum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atum</w:t>
            </w:r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7080D19" w:rsidR="00205545" w:rsidRPr="00205545" w:rsidRDefault="00126B86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Váš podpis</w:t>
            </w:r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D7495" w14:textId="77777777" w:rsidR="00D4497B" w:rsidRDefault="00D4497B" w:rsidP="00847482">
      <w:pPr>
        <w:spacing w:after="0" w:line="240" w:lineRule="auto"/>
      </w:pPr>
      <w:r>
        <w:separator/>
      </w:r>
    </w:p>
  </w:endnote>
  <w:endnote w:type="continuationSeparator" w:id="0">
    <w:p w14:paraId="0FE315C6" w14:textId="77777777" w:rsidR="00D4497B" w:rsidRDefault="00D4497B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auto"/>
    <w:notTrueType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F3098" w14:textId="77777777" w:rsidR="00D4497B" w:rsidRDefault="00D4497B" w:rsidP="00847482">
      <w:pPr>
        <w:spacing w:after="0" w:line="240" w:lineRule="auto"/>
      </w:pPr>
      <w:r>
        <w:separator/>
      </w:r>
    </w:p>
  </w:footnote>
  <w:footnote w:type="continuationSeparator" w:id="0">
    <w:p w14:paraId="2DFD9F7D" w14:textId="77777777" w:rsidR="00D4497B" w:rsidRDefault="00D4497B" w:rsidP="00847482">
      <w:pPr>
        <w:spacing w:after="0" w:line="240" w:lineRule="auto"/>
      </w:pPr>
      <w:r>
        <w:continuationSeparator/>
      </w:r>
    </w:p>
  </w:footnote>
  <w:footnote w:id="1">
    <w:p w14:paraId="0F4AF361" w14:textId="261BD5A8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205545">
        <w:rPr>
          <w:rFonts w:cs="Arial"/>
          <w:sz w:val="16"/>
          <w:szCs w:val="16"/>
          <w:lang w:val="cs-CZ"/>
        </w:rPr>
        <w:t>IBAN uvádějte tak, aby za každými čtyřmi znaky byla mez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0F5A6" w14:textId="0B7E83BA" w:rsidR="00FE3409" w:rsidRDefault="00594F8C" w:rsidP="00E4464D">
    <w:pPr>
      <w:spacing w:before="100"/>
      <w:jc w:val="right"/>
    </w:pPr>
    <w:r>
      <w:rPr>
        <w:caps/>
        <w:noProof/>
        <w:lang w:val="cs-CZ" w:eastAsia="cs-CZ"/>
      </w:rPr>
      <w:drawing>
        <wp:anchor distT="0" distB="0" distL="114300" distR="114300" simplePos="0" relativeHeight="251663360" behindDoc="0" locked="0" layoutInCell="1" allowOverlap="1" wp14:anchorId="0F902302" wp14:editId="4C4A021E">
          <wp:simplePos x="0" y="0"/>
          <wp:positionH relativeFrom="margin">
            <wp:posOffset>4562475</wp:posOffset>
          </wp:positionH>
          <wp:positionV relativeFrom="paragraph">
            <wp:posOffset>66675</wp:posOffset>
          </wp:positionV>
          <wp:extent cx="1826960" cy="576000"/>
          <wp:effectExtent l="0" t="0" r="1905" b="0"/>
          <wp:wrapThrough wrapText="bothSides">
            <wp:wrapPolygon edited="0">
              <wp:start x="5631" y="0"/>
              <wp:lineTo x="0" y="2858"/>
              <wp:lineTo x="0" y="15003"/>
              <wp:lineTo x="3604" y="20719"/>
              <wp:lineTo x="5631" y="20719"/>
              <wp:lineTo x="6757" y="20719"/>
              <wp:lineTo x="9460" y="20719"/>
              <wp:lineTo x="16217" y="14289"/>
              <wp:lineTo x="15992" y="11431"/>
              <wp:lineTo x="21397" y="10002"/>
              <wp:lineTo x="21397" y="5716"/>
              <wp:lineTo x="6757" y="0"/>
              <wp:lineTo x="5631" y="0"/>
            </wp:wrapPolygon>
          </wp:wrapThrough>
          <wp:docPr id="945165321" name="Obrázek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ázek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6960" cy="57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8B1BF0" wp14:editId="333AF22F">
              <wp:simplePos x="0" y="0"/>
              <wp:positionH relativeFrom="margin">
                <wp:align>center</wp:align>
              </wp:positionH>
              <wp:positionV relativeFrom="paragraph">
                <wp:posOffset>72390</wp:posOffset>
              </wp:positionV>
              <wp:extent cx="1628775" cy="527685"/>
              <wp:effectExtent l="0" t="0" r="9525" b="5715"/>
              <wp:wrapThrough wrapText="bothSides">
                <wp:wrapPolygon edited="0">
                  <wp:start x="0" y="0"/>
                  <wp:lineTo x="0" y="21054"/>
                  <wp:lineTo x="21474" y="21054"/>
                  <wp:lineTo x="21474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5276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FE471" w14:textId="77777777" w:rsidR="00594F8C" w:rsidRPr="0082027B" w:rsidRDefault="00594F8C" w:rsidP="00594F8C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</w:pP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K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LÍČOVÁ AKTIVITA</w:t>
                          </w: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 xml:space="preserve"> 1</w:t>
                          </w:r>
                        </w:p>
                        <w:p w14:paraId="468B8B6E" w14:textId="77777777" w:rsidR="00594F8C" w:rsidRPr="007663B6" w:rsidRDefault="00594F8C" w:rsidP="00594F8C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MOBILIT</w:t>
                          </w:r>
                          <w:r>
                            <w:rPr>
                              <w:rFonts w:ascii="Arial" w:hAnsi="Arial" w:cs="Arial"/>
                              <w:sz w:val="20"/>
                            </w:rPr>
                            <w:t>A STUDENT</w:t>
                          </w:r>
                          <w:r w:rsidRPr="0019321F">
                            <w:rPr>
                              <w:rFonts w:ascii="Arial" w:hAnsi="Arial" w:cs="Arial"/>
                              <w:sz w:val="20"/>
                            </w:rPr>
                            <w:t>Ů</w:t>
                          </w: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– P</w:t>
                          </w:r>
                          <w:r>
                            <w:rPr>
                              <w:rFonts w:ascii="Arial" w:hAnsi="Arial" w:cs="Arial"/>
                              <w:sz w:val="20"/>
                            </w:rPr>
                            <w:t>RAKTICKÁ STÁŽ</w:t>
                          </w:r>
                        </w:p>
                        <w:p w14:paraId="7270E6A1" w14:textId="77777777" w:rsidR="00594F8C" w:rsidRPr="002C07DF" w:rsidRDefault="00594F8C" w:rsidP="00594F8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8B1BF0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left:0;text-align:left;margin-left:0;margin-top:5.7pt;width:128.25pt;height:41.5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" fillcolor="white [3201]" stroked="f" strokeweight=".5pt">
              <v:textbox>
                <w:txbxContent>
                  <w:p w14:paraId="341FE471" w14:textId="77777777" w:rsidR="00594F8C" w:rsidRPr="0082027B" w:rsidRDefault="00594F8C" w:rsidP="00594F8C">
                    <w:pPr>
                      <w:pStyle w:val="Normln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</w:rPr>
                    </w:pP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>K</w:t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</w:rPr>
                      <w:t>LÍČOVÁ AKTIVITA</w:t>
                    </w: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 xml:space="preserve"> 1</w:t>
                    </w:r>
                  </w:p>
                  <w:p w14:paraId="468B8B6E" w14:textId="77777777" w:rsidR="00594F8C" w:rsidRPr="007663B6" w:rsidRDefault="00594F8C" w:rsidP="00594F8C">
                    <w:pPr>
                      <w:pStyle w:val="Normln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MOBILIT</w:t>
                    </w:r>
                    <w:r>
                      <w:rPr>
                        <w:rFonts w:ascii="Arial" w:hAnsi="Arial" w:cs="Arial"/>
                        <w:sz w:val="20"/>
                      </w:rPr>
                      <w:t>A STUDENT</w:t>
                    </w:r>
                    <w:r w:rsidRPr="0019321F">
                      <w:rPr>
                        <w:rFonts w:ascii="Arial" w:hAnsi="Arial" w:cs="Arial"/>
                        <w:sz w:val="20"/>
                      </w:rPr>
                      <w:t>Ů</w:t>
                    </w:r>
                    <w:r w:rsidRPr="007663B6">
                      <w:rPr>
                        <w:rFonts w:ascii="Arial" w:hAnsi="Arial" w:cs="Arial"/>
                        <w:sz w:val="20"/>
                      </w:rPr>
                      <w:t xml:space="preserve"> – P</w:t>
                    </w:r>
                    <w:r>
                      <w:rPr>
                        <w:rFonts w:ascii="Arial" w:hAnsi="Arial" w:cs="Arial"/>
                        <w:sz w:val="20"/>
                      </w:rPr>
                      <w:t>RAKTICKÁ STÁŽ</w:t>
                    </w:r>
                  </w:p>
                  <w:p w14:paraId="7270E6A1" w14:textId="77777777" w:rsidR="00594F8C" w:rsidRPr="002C07DF" w:rsidRDefault="00594F8C" w:rsidP="00594F8C"/>
                </w:txbxContent>
              </v:textbox>
              <w10:wrap type="through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6BFFC313" wp14:editId="436BCCFD">
          <wp:simplePos x="0" y="0"/>
          <wp:positionH relativeFrom="margin">
            <wp:posOffset>-485775</wp:posOffset>
          </wp:positionH>
          <wp:positionV relativeFrom="paragraph">
            <wp:posOffset>76200</wp:posOffset>
          </wp:positionV>
          <wp:extent cx="1962150" cy="498984"/>
          <wp:effectExtent l="0" t="0" r="0" b="0"/>
          <wp:wrapNone/>
          <wp:docPr id="621802763" name="Obrázek 2" descr="Obsah obrázku text, Písmo, Elektricky modrá,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1393476" name="Obrázek 2" descr="Obsah obrázku text, Písmo, Elektricky modrá, logo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4989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096D4C" w14:textId="699C1587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1" w:cryptProviderType="rsaAES" w:cryptAlgorithmClass="hash" w:cryptAlgorithmType="typeAny" w:cryptAlgorithmSid="14" w:cryptSpinCount="100000" w:hash="64FNi5Gt+vknDBqNCRe5XYoPKnjFiE/6J5OwcER/ibKVGRD2eXIsSRuU1ENJtydv+x/T1PjP6lg0C3SEAqFhDw==" w:salt="CxGNG184nR1hHmOgFTqv+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0F4EBC"/>
    <w:rsid w:val="001202F5"/>
    <w:rsid w:val="0012268E"/>
    <w:rsid w:val="0012284B"/>
    <w:rsid w:val="00126B86"/>
    <w:rsid w:val="00151B96"/>
    <w:rsid w:val="001730D4"/>
    <w:rsid w:val="00176FBD"/>
    <w:rsid w:val="0019321F"/>
    <w:rsid w:val="001A7242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60D79"/>
    <w:rsid w:val="00281424"/>
    <w:rsid w:val="00292172"/>
    <w:rsid w:val="00294D7E"/>
    <w:rsid w:val="002A0EA0"/>
    <w:rsid w:val="002A2479"/>
    <w:rsid w:val="002C4EFA"/>
    <w:rsid w:val="002C7FDF"/>
    <w:rsid w:val="002D6298"/>
    <w:rsid w:val="002E3E44"/>
    <w:rsid w:val="002E7C90"/>
    <w:rsid w:val="002F4FD2"/>
    <w:rsid w:val="00323B16"/>
    <w:rsid w:val="00324BCA"/>
    <w:rsid w:val="00336044"/>
    <w:rsid w:val="00337A3C"/>
    <w:rsid w:val="00346215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4419B"/>
    <w:rsid w:val="004612C0"/>
    <w:rsid w:val="00467338"/>
    <w:rsid w:val="00470BD7"/>
    <w:rsid w:val="00472638"/>
    <w:rsid w:val="004A445B"/>
    <w:rsid w:val="004A740C"/>
    <w:rsid w:val="004B67F4"/>
    <w:rsid w:val="004B7DED"/>
    <w:rsid w:val="004D2AD2"/>
    <w:rsid w:val="004E649B"/>
    <w:rsid w:val="004F6FD3"/>
    <w:rsid w:val="00504BA4"/>
    <w:rsid w:val="00512A6E"/>
    <w:rsid w:val="00513F6E"/>
    <w:rsid w:val="00516806"/>
    <w:rsid w:val="005433E6"/>
    <w:rsid w:val="00547B3B"/>
    <w:rsid w:val="0056201C"/>
    <w:rsid w:val="00587DCE"/>
    <w:rsid w:val="00594F8C"/>
    <w:rsid w:val="00597982"/>
    <w:rsid w:val="005A6522"/>
    <w:rsid w:val="005E3785"/>
    <w:rsid w:val="00600050"/>
    <w:rsid w:val="00607248"/>
    <w:rsid w:val="00615609"/>
    <w:rsid w:val="0064216E"/>
    <w:rsid w:val="006669E4"/>
    <w:rsid w:val="00670214"/>
    <w:rsid w:val="006840BB"/>
    <w:rsid w:val="00684E6B"/>
    <w:rsid w:val="006B4677"/>
    <w:rsid w:val="006C726F"/>
    <w:rsid w:val="006E0952"/>
    <w:rsid w:val="006F11E5"/>
    <w:rsid w:val="006F5ACA"/>
    <w:rsid w:val="00713700"/>
    <w:rsid w:val="00714360"/>
    <w:rsid w:val="00714922"/>
    <w:rsid w:val="00723821"/>
    <w:rsid w:val="00734DC8"/>
    <w:rsid w:val="007B3EF7"/>
    <w:rsid w:val="007B4032"/>
    <w:rsid w:val="007B40BE"/>
    <w:rsid w:val="007B7D15"/>
    <w:rsid w:val="007C77FB"/>
    <w:rsid w:val="007E7B38"/>
    <w:rsid w:val="007F01D8"/>
    <w:rsid w:val="00803E94"/>
    <w:rsid w:val="0082027B"/>
    <w:rsid w:val="00840347"/>
    <w:rsid w:val="00847482"/>
    <w:rsid w:val="00851249"/>
    <w:rsid w:val="00854332"/>
    <w:rsid w:val="00864CA9"/>
    <w:rsid w:val="0087120B"/>
    <w:rsid w:val="00881E94"/>
    <w:rsid w:val="008A43BD"/>
    <w:rsid w:val="008C31BF"/>
    <w:rsid w:val="008E1E53"/>
    <w:rsid w:val="008E29E9"/>
    <w:rsid w:val="008F12C7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D12E1"/>
    <w:rsid w:val="009D33A7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22642"/>
    <w:rsid w:val="00B30302"/>
    <w:rsid w:val="00B33F37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426E3"/>
    <w:rsid w:val="00D4497B"/>
    <w:rsid w:val="00D64D97"/>
    <w:rsid w:val="00D8019F"/>
    <w:rsid w:val="00DC2656"/>
    <w:rsid w:val="00DD3C88"/>
    <w:rsid w:val="00DE21B1"/>
    <w:rsid w:val="00E14970"/>
    <w:rsid w:val="00E153E7"/>
    <w:rsid w:val="00E20C7D"/>
    <w:rsid w:val="00E4464D"/>
    <w:rsid w:val="00E504EC"/>
    <w:rsid w:val="00E530DD"/>
    <w:rsid w:val="00E6151F"/>
    <w:rsid w:val="00EA5E21"/>
    <w:rsid w:val="00EB118D"/>
    <w:rsid w:val="00F0781C"/>
    <w:rsid w:val="00F11E6D"/>
    <w:rsid w:val="00F172C4"/>
    <w:rsid w:val="00F20A2B"/>
    <w:rsid w:val="00F65CBC"/>
    <w:rsid w:val="00F802D4"/>
    <w:rsid w:val="00F87336"/>
    <w:rsid w:val="00F953A3"/>
    <w:rsid w:val="00FA0060"/>
    <w:rsid w:val="00FA7E11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BEBA5CBFED144CB8C0E5C275B0D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208E5-8F27-8A4F-ABDC-B8F5DB0A1A35}"/>
      </w:docPartPr>
      <w:docPartBody>
        <w:p w:rsidR="00B951AC" w:rsidRDefault="00A3354E" w:rsidP="00A3354E">
          <w:pPr>
            <w:pStyle w:val="26BEBA5CBFED144CB8C0E5C275B0D5B4"/>
          </w:pPr>
          <w:r w:rsidRPr="003646C8">
            <w:rPr>
              <w:rStyle w:val="Zstupntext"/>
            </w:rPr>
            <w:t>Klikněte sem a zadejte text.</w:t>
          </w:r>
        </w:p>
      </w:docPartBody>
    </w:docPart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2C745DC6DC8D743867F9DD2BB1E5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A00A-591A-9E49-B255-E1258673ED3E}"/>
      </w:docPartPr>
      <w:docPartBody>
        <w:p w:rsidR="00B951AC" w:rsidRDefault="00A3354E" w:rsidP="00A3354E">
          <w:pPr>
            <w:pStyle w:val="22C745DC6DC8D743867F9DD2BB1E57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auto"/>
    <w:notTrueType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0241CD"/>
    <w:rsid w:val="00174451"/>
    <w:rsid w:val="002F4FD2"/>
    <w:rsid w:val="0044182A"/>
    <w:rsid w:val="00597982"/>
    <w:rsid w:val="0064216E"/>
    <w:rsid w:val="006C726F"/>
    <w:rsid w:val="00796C04"/>
    <w:rsid w:val="009B3673"/>
    <w:rsid w:val="009B56F7"/>
    <w:rsid w:val="009D33A7"/>
    <w:rsid w:val="00A3354E"/>
    <w:rsid w:val="00AC7F52"/>
    <w:rsid w:val="00B951AC"/>
    <w:rsid w:val="00D54307"/>
    <w:rsid w:val="00DC2656"/>
    <w:rsid w:val="00E73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3354E"/>
    <w:rPr>
      <w:color w:val="808080"/>
    </w:rPr>
  </w:style>
  <w:style w:type="paragraph" w:customStyle="1" w:styleId="26BEBA5CBFED144CB8C0E5C275B0D5B4">
    <w:name w:val="26BEBA5CBFED144CB8C0E5C275B0D5B4"/>
    <w:rsid w:val="00A3354E"/>
  </w:style>
  <w:style w:type="paragraph" w:customStyle="1" w:styleId="49FDD4FFAACC734C8668A5C2CE73B67B">
    <w:name w:val="49FDD4FFAACC734C8668A5C2CE73B67B"/>
    <w:rsid w:val="00A3354E"/>
  </w:style>
  <w:style w:type="paragraph" w:customStyle="1" w:styleId="22C745DC6DC8D743867F9DD2BB1E57EA">
    <w:name w:val="22C745DC6DC8D743867F9DD2BB1E57EA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2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Lepetakova Lenka</cp:lastModifiedBy>
  <cp:revision>4</cp:revision>
  <dcterms:created xsi:type="dcterms:W3CDTF">2025-10-14T12:13:00Z</dcterms:created>
  <dcterms:modified xsi:type="dcterms:W3CDTF">2025-10-23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